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X60da00e4445e1ee49c62505f10a92d44c1e0578"/>
    <w:p>
      <w:pPr>
        <w:pStyle w:val="Heading1"/>
      </w:pPr>
      <w:r>
        <w:t xml:space="preserve">Personal Statement: Dedicated Astronomer Committed to Advancing Cosmic Discovery in Zimbabwe Harare</w:t>
      </w:r>
    </w:p>
    <w:p>
      <w:pPr>
        <w:pStyle w:val="FirstParagraph"/>
      </w:pPr>
      <w:r>
        <w:t xml:space="preserve">As I reflect on my journey toward becoming a professional astronomer, my vision has always been rooted in the profound connection between humanity and the cosmos. This Personal Statement articulates my unwavering commitment to contributing to astronomical science, with a specific focus on fostering scientific excellence within Zimbabwe Harare—a city whose clear night skies and rich cultural heritage offer an ideal foundation for celestial exploration. My aspiration is not merely to study the stars but to cultivate a thriving astronomy community in Zimbabwe that inspires future generations and positions Harare as a beacon of African scientific innovation.</w:t>
      </w:r>
    </w:p>
    <w:p>
      <w:pPr>
        <w:pStyle w:val="BodyText"/>
      </w:pPr>
      <w:r>
        <w:t xml:space="preserve">Growing up in the vibrant yet light-pollution-challenged urban environment of Harare, I developed an early fascination with the night sky. While city lights often obscured celestial wonders, my family’s annual trips to rural areas like the Matobo Hills or Mwenezi River valley revealed a breathtaking canopy of stars—a stark contrast that ignited my passion for astronomy. This personal experience instilled in me a deep understanding of Zimbabwe's unique challenges and opportunities: the need to preserve dark skies while simultaneously building local capacity in scientific infrastructure. I pursued this passion through rigorous academic training at the University of Zimbabwe (UZ), where I earned a Bachelor’s degree in Physics with Honors, specializing in astrophysics. My undergraduate research on variable stars using data from the South African Large Telescope (SALT) was supervised by Professor Grace Kanyama, a pioneer in African astronomy who emphasized community engagement as much as technical rigor.</w:t>
      </w:r>
    </w:p>
    <w:p>
      <w:pPr>
        <w:pStyle w:val="BodyText"/>
      </w:pPr>
      <w:r>
        <w:t xml:space="preserve">My professional journey deepened during my Master’s studies at the University of Cape Town, where I honed advanced skills in data analysis using Python and MATLAB to study galactic evolution. However, I remained steadfastly committed to contributing meaningfully back to Zimbabwe. Upon returning home in 2021, I joined the National Museums and Monuments of Zimbabwe (NMMZ) as a Science Education Officer, developing astronomy outreach programs for rural schools in Mashonaland East. This role was transformative: I designed stargazing workshops using portable telescopes funded through partnerships with the South African Astronomical Observatory (SAAO), trained 200+ teachers on basic celestial navigation, and established "Star Nights" at the Harare Botanical Gardens—events that attracted over 5,000 participants in their first year. These initiatives demonstrated that astronomy could bridge cultural heritage and modern science; for instance, I collaborated with Shona elders to integrate traditional star lore with Western astronomical concepts, creating a culturally resonant educational framework.</w:t>
      </w:r>
    </w:p>
    <w:p>
      <w:pPr>
        <w:pStyle w:val="BodyText"/>
      </w:pPr>
      <w:r>
        <w:t xml:space="preserve">As an Astronomer, I recognize that Zimbabwe Harare’s potential extends far beyond outreach. The city is strategically positioned near the SAAO's SKA-Mid (Square Kilometre Array) precursor sites, making it a natural hub for Africa’s next-generation observatories. My technical expertise—ranging from radio interferometry to photometric analysis—aligns directly with these opportunities. At NMMZ, I spearheaded a proposal for Zimbabwe’s first dedicated optical observatory in the Harare suburbs, collaborating with UZ and SAAO to secure funding for a 1-meter telescope. Though still in development, this project underscores my ability to translate vision into action within Zimbabwe’s scientific ecosystem. Moreover, I’ve contributed to the African Southern Sky Survey (ASSS), analyzing data from Chilean telescopes to map star formation in the Magellanic Clouds—a project that highlighted how Zimbabwean researchers can compete globally with the right support.</w:t>
      </w:r>
    </w:p>
    <w:p>
      <w:pPr>
        <w:pStyle w:val="BodyText"/>
      </w:pPr>
      <w:r>
        <w:t xml:space="preserve">What truly defines my approach as an Astronomer is my belief that science must serve society. In Zimbabwe Harare, I’ve seen firsthand how astronomy can drive tangible progress: students who participated in our workshops are now pursuing STEM degrees at UZ, and local businesses have partnered with us to develop light-pollution reduction strategies for urban planning. My recent work on a climate-sensitive star catalog—correlating historical rainfall patterns with celestial observations from the 1950s—demonstrates how astronomy can address local environmental challenges. This interdisciplinary mindset is essential for building sustainable scientific institutions in Zimbabwe, where resources are often limited but creativity is boundless.</w:t>
      </w:r>
    </w:p>
    <w:p>
      <w:pPr>
        <w:pStyle w:val="BodyText"/>
      </w:pPr>
      <w:r>
        <w:t xml:space="preserve">Looking ahead, my goals as an Astronomer are deeply tied to Zimbabwe Harare’s future. I aim to establish a permanent astronomy research node at UZ’s Mount Pleasant campus, focusing on training technicians for SKA-Mid instrumentation and developing affordable educational kits for schools across the country. I also envision hosting annual "Harare Star Conferences" that bring together African astronomers, policymakers, and educators to shape continental science strategies. Crucially, I will advocate for policy changes to protect Zimbabwe’s remaining dark-sky reserves—recognizing that without these natural assets, our ability to explore the universe is diminished.</w:t>
      </w:r>
    </w:p>
    <w:p>
      <w:pPr>
        <w:pStyle w:val="BodyText"/>
      </w:pPr>
      <w:r>
        <w:t xml:space="preserve">My Personal Statement is not merely a summary of achievements; it is a pledge. A pledge to harness the unique potential of Zimbabwe Harare as a nexus for astronomy in Africa. I am prepared to bring my technical skills, cultural sensitivity, and relentless drive for community impact to any institution dedicated to advancing scientific discovery in our region. The stars above Harare have long inspired humanity’s greatest questions—I aspire not just to answer them but to empower Zimbabweans to ask them ourselves.</w:t>
      </w:r>
    </w:p>
    <w:p>
      <w:pPr>
        <w:pStyle w:val="BodyText"/>
      </w:pPr>
      <w:r>
        <w:t xml:space="preserve">As an Astronomer rooted in Zimbabwe Harare, I see the night sky not as a distant spectacle, but as a shared horizon where science, culture, and future generations converge. It is with this vision that I seek to contribute meaningfully to the astronomical landscape of my home countr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Zimbabwe Harare</dc:title>
  <dc:creator/>
  <cp:keywords/>
  <dcterms:created xsi:type="dcterms:W3CDTF">2026-05-03T06:37:27Z</dcterms:created>
  <dcterms:modified xsi:type="dcterms:W3CDTF">2026-05-03T06:37:27Z</dcterms:modified>
</cp:coreProperties>
</file>

<file path=docProps/custom.xml><?xml version="1.0" encoding="utf-8"?>
<Properties xmlns="http://schemas.openxmlformats.org/officeDocument/2006/custom-properties" xmlns:vt="http://schemas.openxmlformats.org/officeDocument/2006/docPropsVTypes"/>
</file>